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710"/>
        <w:gridCol w:w="3060"/>
        <w:gridCol w:w="2520"/>
      </w:tblGrid>
      <w:tr w:rsidR="00F723BF" w:rsidRPr="00E9688F" w14:paraId="080D67BC" w14:textId="77777777" w:rsidTr="00ED1347">
        <w:tc>
          <w:tcPr>
            <w:tcW w:w="1710" w:type="dxa"/>
          </w:tcPr>
          <w:p w14:paraId="1334651D" w14:textId="628904C4" w:rsidR="00F723BF" w:rsidRPr="00E9688F" w:rsidRDefault="00F723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</w:p>
        </w:tc>
        <w:tc>
          <w:tcPr>
            <w:tcW w:w="3060" w:type="dxa"/>
          </w:tcPr>
          <w:p w14:paraId="30716FBF" w14:textId="77777777" w:rsidR="00F723BF" w:rsidRPr="00E9688F" w:rsidRDefault="00F723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b/>
                <w:sz w:val="24"/>
                <w:szCs w:val="24"/>
              </w:rPr>
              <w:t>Simple Exponential</w:t>
            </w:r>
          </w:p>
          <w:p w14:paraId="5C17BF68" w14:textId="25351543" w:rsidR="00710439" w:rsidRPr="00E9688F" w:rsidRDefault="007104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b/>
                <w:sz w:val="24"/>
                <w:szCs w:val="24"/>
              </w:rPr>
              <w:t>(Time in microsec and no. of operations)</w:t>
            </w:r>
          </w:p>
        </w:tc>
        <w:tc>
          <w:tcPr>
            <w:tcW w:w="2520" w:type="dxa"/>
          </w:tcPr>
          <w:p w14:paraId="70264F3D" w14:textId="77777777" w:rsidR="00F723BF" w:rsidRPr="00E9688F" w:rsidRDefault="00F723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b/>
                <w:sz w:val="24"/>
                <w:szCs w:val="24"/>
              </w:rPr>
              <w:t>Binary Exponential</w:t>
            </w:r>
          </w:p>
          <w:p w14:paraId="1616E9A0" w14:textId="08BAC935" w:rsidR="00710439" w:rsidRPr="00E9688F" w:rsidRDefault="007104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b/>
                <w:sz w:val="24"/>
                <w:szCs w:val="24"/>
              </w:rPr>
              <w:t>(Time in microsec and no. of operations)</w:t>
            </w:r>
          </w:p>
        </w:tc>
      </w:tr>
      <w:tr w:rsidR="00F723BF" w:rsidRPr="00E9688F" w14:paraId="6CDDF27B" w14:textId="77777777" w:rsidTr="00ED1347">
        <w:tc>
          <w:tcPr>
            <w:tcW w:w="1710" w:type="dxa"/>
          </w:tcPr>
          <w:p w14:paraId="05514B27" w14:textId="71DDF44A" w:rsidR="00F723BF" w:rsidRPr="00E9688F" w:rsidRDefault="00F723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^10</w:t>
            </w:r>
          </w:p>
        </w:tc>
        <w:tc>
          <w:tcPr>
            <w:tcW w:w="3060" w:type="dxa"/>
          </w:tcPr>
          <w:p w14:paraId="58812E32" w14:textId="77777777" w:rsidR="00F723BF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ABCBEF5" w14:textId="24E12E2B" w:rsidR="00F43EA2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520" w:type="dxa"/>
          </w:tcPr>
          <w:p w14:paraId="7CFDB708" w14:textId="77777777" w:rsidR="00F723BF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5F681C9" w14:textId="2C63B53A" w:rsidR="00F43EA2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723BF" w:rsidRPr="00E9688F" w14:paraId="6FFCCA69" w14:textId="77777777" w:rsidTr="00ED1347">
        <w:tc>
          <w:tcPr>
            <w:tcW w:w="1710" w:type="dxa"/>
          </w:tcPr>
          <w:p w14:paraId="19AC3932" w14:textId="07BD37C8" w:rsidR="00F723BF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^100</w:t>
            </w:r>
          </w:p>
        </w:tc>
        <w:tc>
          <w:tcPr>
            <w:tcW w:w="3060" w:type="dxa"/>
          </w:tcPr>
          <w:p w14:paraId="6538DC99" w14:textId="77777777" w:rsidR="00F723BF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F1AE4D7" w14:textId="70B7B304" w:rsidR="00F43EA2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2520" w:type="dxa"/>
          </w:tcPr>
          <w:p w14:paraId="7FF784AC" w14:textId="77777777" w:rsidR="00F723BF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5C9F65B" w14:textId="55A9B09C" w:rsidR="00F43EA2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F723BF" w:rsidRPr="00E9688F" w14:paraId="53E94D39" w14:textId="77777777" w:rsidTr="00ED1347">
        <w:tc>
          <w:tcPr>
            <w:tcW w:w="1710" w:type="dxa"/>
          </w:tcPr>
          <w:p w14:paraId="4FEE17AD" w14:textId="6D6286E3" w:rsidR="00F723BF" w:rsidRPr="00E9688F" w:rsidRDefault="00F4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^</w:t>
            </w:r>
            <w:r w:rsidR="00B35B26" w:rsidRPr="00E9688F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3060" w:type="dxa"/>
          </w:tcPr>
          <w:p w14:paraId="5B88EEA4" w14:textId="77777777" w:rsidR="00F723BF" w:rsidRPr="00E9688F" w:rsidRDefault="00066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0F39A9" w14:textId="65AE04B5" w:rsidR="00066467" w:rsidRPr="00E9688F" w:rsidRDefault="00066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2520" w:type="dxa"/>
          </w:tcPr>
          <w:p w14:paraId="0553E3CB" w14:textId="77777777" w:rsidR="00F723BF" w:rsidRPr="00E9688F" w:rsidRDefault="00066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F240539" w14:textId="5891D41D" w:rsidR="00066467" w:rsidRPr="00E9688F" w:rsidRDefault="00066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F723BF" w:rsidRPr="00E9688F" w14:paraId="3F9A82CD" w14:textId="77777777" w:rsidTr="00ED1347">
        <w:tc>
          <w:tcPr>
            <w:tcW w:w="1710" w:type="dxa"/>
          </w:tcPr>
          <w:p w14:paraId="384464BD" w14:textId="2A302366" w:rsidR="00F723BF" w:rsidRPr="00E9688F" w:rsidRDefault="000664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^10000</w:t>
            </w:r>
          </w:p>
        </w:tc>
        <w:tc>
          <w:tcPr>
            <w:tcW w:w="3060" w:type="dxa"/>
          </w:tcPr>
          <w:p w14:paraId="0C34CAD6" w14:textId="77777777" w:rsidR="00F723BF" w:rsidRPr="00E9688F" w:rsidRDefault="002137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2D9891E" w14:textId="119004CA" w:rsidR="00213780" w:rsidRPr="00E9688F" w:rsidRDefault="002137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0000</w:t>
            </w:r>
          </w:p>
        </w:tc>
        <w:tc>
          <w:tcPr>
            <w:tcW w:w="2520" w:type="dxa"/>
          </w:tcPr>
          <w:p w14:paraId="7A16E1CD" w14:textId="77777777" w:rsidR="00F723BF" w:rsidRPr="00E9688F" w:rsidRDefault="002137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E6E114C" w14:textId="15722AC6" w:rsidR="00213780" w:rsidRPr="00E9688F" w:rsidRDefault="002137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F723BF" w:rsidRPr="00E9688F" w14:paraId="684AE695" w14:textId="77777777" w:rsidTr="00ED1347">
        <w:tc>
          <w:tcPr>
            <w:tcW w:w="1710" w:type="dxa"/>
          </w:tcPr>
          <w:p w14:paraId="2598C56C" w14:textId="6B397043" w:rsidR="00F723BF" w:rsidRPr="00E9688F" w:rsidRDefault="002137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^100000</w:t>
            </w:r>
          </w:p>
        </w:tc>
        <w:tc>
          <w:tcPr>
            <w:tcW w:w="3060" w:type="dxa"/>
          </w:tcPr>
          <w:p w14:paraId="63CD6031" w14:textId="77777777" w:rsidR="00F723BF" w:rsidRPr="00E9688F" w:rsidRDefault="00091A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0DA76A1" w14:textId="6FA32864" w:rsidR="00091AE3" w:rsidRPr="00E9688F" w:rsidRDefault="00091A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2520" w:type="dxa"/>
          </w:tcPr>
          <w:p w14:paraId="57C1B9A6" w14:textId="77777777" w:rsidR="00F723BF" w:rsidRPr="00E9688F" w:rsidRDefault="00091A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805F9C0" w14:textId="05516D46" w:rsidR="00091AE3" w:rsidRPr="00E9688F" w:rsidRDefault="00091A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2C6C26" w:rsidRPr="00E9688F" w14:paraId="5623BE45" w14:textId="77777777" w:rsidTr="00ED1347">
        <w:tc>
          <w:tcPr>
            <w:tcW w:w="1710" w:type="dxa"/>
          </w:tcPr>
          <w:p w14:paraId="3AA03143" w14:textId="52CE9D2D" w:rsidR="002C6C26" w:rsidRPr="00E9688F" w:rsidRDefault="002C6C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^1000000</w:t>
            </w:r>
          </w:p>
        </w:tc>
        <w:tc>
          <w:tcPr>
            <w:tcW w:w="3060" w:type="dxa"/>
          </w:tcPr>
          <w:p w14:paraId="7747BFE2" w14:textId="77777777" w:rsidR="002C6C26" w:rsidRPr="00E9688F" w:rsidRDefault="00ED66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E8EAA23" w14:textId="383A8541" w:rsidR="00ED6609" w:rsidRPr="00E9688F" w:rsidRDefault="00ED66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1000000</w:t>
            </w:r>
          </w:p>
        </w:tc>
        <w:tc>
          <w:tcPr>
            <w:tcW w:w="2520" w:type="dxa"/>
          </w:tcPr>
          <w:p w14:paraId="594EC064" w14:textId="77777777" w:rsidR="002C6C26" w:rsidRPr="00E9688F" w:rsidRDefault="00ED66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221CF8A" w14:textId="1B2F22C6" w:rsidR="00ED6609" w:rsidRPr="00E9688F" w:rsidRDefault="00ED660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688F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</w:tr>
    </w:tbl>
    <w:p w14:paraId="2466EC92" w14:textId="77777777" w:rsidR="00AE6CB2" w:rsidRDefault="00AE6CB2" w:rsidP="00AE6CB2">
      <w:pPr>
        <w:tabs>
          <w:tab w:val="left" w:pos="84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4D65EBA" w14:textId="5CBDF592" w:rsidR="00AE6CB2" w:rsidRDefault="00AE6CB2" w:rsidP="00AE6CB2">
      <w:pPr>
        <w:tabs>
          <w:tab w:val="left" w:pos="84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above comparison it can be concluded that Binary exponential algorithm performs a smaller number of operation than the simple technique.</w:t>
      </w:r>
    </w:p>
    <w:p w14:paraId="1904300E" w14:textId="2690B9E8" w:rsidR="00AE6CB2" w:rsidRPr="00E9688F" w:rsidRDefault="00AE6CB2" w:rsidP="00AE6CB2">
      <w:pPr>
        <w:tabs>
          <w:tab w:val="left" w:pos="84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nce, binary exponential algorithm is more suitable.</w:t>
      </w:r>
      <w:bookmarkStart w:id="0" w:name="_GoBack"/>
      <w:bookmarkEnd w:id="0"/>
    </w:p>
    <w:sectPr w:rsidR="00AE6CB2" w:rsidRPr="00E968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NTEwtTQ0NjAyMTFV0lEKTi0uzszPAykwrAUAz7BrOywAAAA="/>
  </w:docVars>
  <w:rsids>
    <w:rsidRoot w:val="00986C2B"/>
    <w:rsid w:val="00066467"/>
    <w:rsid w:val="00091AE3"/>
    <w:rsid w:val="00213780"/>
    <w:rsid w:val="002C6C26"/>
    <w:rsid w:val="00710439"/>
    <w:rsid w:val="00986C2B"/>
    <w:rsid w:val="00AE6CB2"/>
    <w:rsid w:val="00B35B26"/>
    <w:rsid w:val="00E9688F"/>
    <w:rsid w:val="00ED1347"/>
    <w:rsid w:val="00ED6609"/>
    <w:rsid w:val="00F43EA2"/>
    <w:rsid w:val="00F72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CC5F0"/>
  <w15:chartTrackingRefBased/>
  <w15:docId w15:val="{5004061C-B4BB-42E7-8BDE-C7ACEE172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23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S</dc:creator>
  <cp:keywords/>
  <dc:description/>
  <cp:lastModifiedBy>TEJAS</cp:lastModifiedBy>
  <cp:revision>17</cp:revision>
  <dcterms:created xsi:type="dcterms:W3CDTF">2018-08-12T14:53:00Z</dcterms:created>
  <dcterms:modified xsi:type="dcterms:W3CDTF">2018-08-18T08:26:00Z</dcterms:modified>
</cp:coreProperties>
</file>